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5067" w:rsidRDefault="00CE5067">
      <w:r w:rsidRPr="00CE5067">
        <w:rPr>
          <w:b/>
          <w:bCs/>
        </w:rPr>
        <w:t xml:space="preserve">MQ-2 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5kΩ</w:t>
      </w:r>
    </w:p>
    <w:p w:rsidR="003A7FC1" w:rsidRDefault="002E769E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2E769E" w:rsidRDefault="002E769E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CE5067" w:rsidRDefault="00CE5067">
      <w:r w:rsidRPr="00CE5067">
        <w:t>R² = 0.999</w:t>
      </w:r>
      <w:r w:rsidR="00C6498E">
        <w:t xml:space="preserve"> (default, except for air)</w:t>
      </w:r>
    </w:p>
    <w:p w:rsidR="0014253D" w:rsidRPr="00CE5067" w:rsidRDefault="0014253D"/>
    <w:p w:rsidR="002E769E" w:rsidRDefault="002E769E" w:rsidP="002E769E">
      <w:r w:rsidRPr="00CE5067">
        <w:t>y = -2.109x + 2.983</w:t>
      </w:r>
      <w:r w:rsidR="00CE5067" w:rsidRPr="00CE5067">
        <w:t xml:space="preserve"> (Hydrogen)</w:t>
      </w:r>
    </w:p>
    <w:p w:rsidR="005A1973" w:rsidRPr="00CE5067" w:rsidRDefault="005A1973" w:rsidP="002E769E"/>
    <w:p w:rsidR="00CE5067" w:rsidRDefault="00CE5067" w:rsidP="00CE5067">
      <w:r w:rsidRPr="00CE5067">
        <w:t>y = -2.123x + 2.758 (LPG)</w:t>
      </w:r>
    </w:p>
    <w:p w:rsidR="005A1973" w:rsidRPr="00CE5067" w:rsidRDefault="005A1973" w:rsidP="00CE5067"/>
    <w:p w:rsidR="00CE5067" w:rsidRDefault="00CE5067" w:rsidP="00CE5067">
      <w:r w:rsidRPr="00CE5067">
        <w:t>y = -2.622x + 3.635 (Methane)</w:t>
      </w:r>
      <w:r w:rsidR="00C6498E">
        <w:t xml:space="preserve"> R² = 0.998</w:t>
      </w:r>
    </w:p>
    <w:p w:rsidR="005A1973" w:rsidRPr="00CE5067" w:rsidRDefault="005A1973" w:rsidP="00CE5067"/>
    <w:p w:rsidR="00CE5067" w:rsidRDefault="00CE5067" w:rsidP="00CE5067">
      <w:r w:rsidRPr="00CE5067">
        <w:t>y = -2.955x + 4.457 (Carbon monoxide)</w:t>
      </w:r>
      <w:r w:rsidR="00C6498E">
        <w:t xml:space="preserve"> R² = 0.998</w:t>
      </w:r>
    </w:p>
    <w:p w:rsidR="005A1973" w:rsidRPr="00CE5067" w:rsidRDefault="005A1973" w:rsidP="00CE5067"/>
    <w:p w:rsidR="00CE5067" w:rsidRDefault="00CE5067" w:rsidP="00CE5067">
      <w:r w:rsidRPr="00CE5067">
        <w:t>y = -2.692x + 3.545 (Alcohol)</w:t>
      </w:r>
      <w:r w:rsidR="00C6498E">
        <w:t xml:space="preserve"> R² = 0.998</w:t>
      </w:r>
    </w:p>
    <w:p w:rsidR="005A1973" w:rsidRPr="00CE5067" w:rsidRDefault="005A1973" w:rsidP="00CE5067"/>
    <w:p w:rsidR="00CE5067" w:rsidRDefault="00CE5067" w:rsidP="00CE5067">
      <w:r w:rsidRPr="00CE5067">
        <w:t>y = -2.331x + 3.596 (Smoke)</w:t>
      </w:r>
      <w:r w:rsidR="00C6498E">
        <w:t xml:space="preserve"> R² = 0.992</w:t>
      </w:r>
    </w:p>
    <w:p w:rsidR="00C6498E" w:rsidRDefault="00125F15" w:rsidP="00CE5067">
      <w:r>
        <w:t>**</w:t>
      </w:r>
      <w:r w:rsidR="00C6498E" w:rsidRPr="00C6498E">
        <w:t>y = -0.976x</w:t>
      </w:r>
      <w:r w:rsidR="00C6498E" w:rsidRPr="00C6498E">
        <w:rPr>
          <w:vertAlign w:val="superscript"/>
        </w:rPr>
        <w:t>2</w:t>
      </w:r>
      <w:r w:rsidR="00C6498E" w:rsidRPr="00C6498E">
        <w:t xml:space="preserve"> - 2.018x + 3.617</w:t>
      </w:r>
      <w:r w:rsidR="00C6498E">
        <w:t xml:space="preserve"> (Smoke</w:t>
      </w:r>
      <w:proofErr w:type="gramStart"/>
      <w:r w:rsidR="00C6498E">
        <w:t>)-</w:t>
      </w:r>
      <w:proofErr w:type="gramEnd"/>
      <w:r w:rsidR="00C6498E">
        <w:t xml:space="preserve"> binomial</w:t>
      </w:r>
      <w:r w:rsidR="00F50E7F">
        <w:t xml:space="preserve">  R² = 0.999</w:t>
      </w:r>
    </w:p>
    <w:p w:rsidR="00125F15" w:rsidRPr="00CE5067" w:rsidRDefault="00125F15" w:rsidP="00CE5067"/>
    <w:p w:rsidR="00CE5067" w:rsidRDefault="00CE5067" w:rsidP="00CE5067">
      <w:r w:rsidRPr="00CE5067">
        <w:t>y = -2.174x + 2.799 (Propane)</w:t>
      </w:r>
    </w:p>
    <w:p w:rsidR="00CE5067" w:rsidRPr="002E769E" w:rsidRDefault="00CE5067" w:rsidP="002E769E">
      <w:pPr>
        <w:rPr>
          <w:b/>
        </w:rPr>
      </w:pPr>
    </w:p>
    <w:p w:rsidR="00C6498E" w:rsidRDefault="00C6498E">
      <w:pPr>
        <w:rPr>
          <w:b/>
        </w:rPr>
      </w:pPr>
    </w:p>
    <w:p w:rsidR="00C6498E" w:rsidRDefault="00C6498E">
      <w:pPr>
        <w:rPr>
          <w:b/>
        </w:rPr>
      </w:pPr>
      <w:r>
        <w:rPr>
          <w:b/>
        </w:rPr>
        <w:br w:type="page"/>
      </w:r>
    </w:p>
    <w:p w:rsidR="00C6498E" w:rsidRDefault="00C6498E" w:rsidP="00C6498E">
      <w:r>
        <w:rPr>
          <w:b/>
          <w:bCs/>
        </w:rPr>
        <w:lastRenderedPageBreak/>
        <w:t xml:space="preserve">MQ-3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="0014253D">
        <w:rPr>
          <w:b/>
          <w:bCs/>
        </w:rPr>
        <w:t>RL=200</w:t>
      </w:r>
      <w:r w:rsidRPr="00CE5067">
        <w:rPr>
          <w:b/>
          <w:bCs/>
        </w:rPr>
        <w:t>kΩ</w:t>
      </w:r>
    </w:p>
    <w:p w:rsidR="00C6498E" w:rsidRDefault="00C6498E" w:rsidP="00C6498E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C6498E" w:rsidRDefault="00C6498E" w:rsidP="00C6498E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5A1973" w:rsidRDefault="00C6498E" w:rsidP="00C6498E">
      <w:r w:rsidRPr="00CE5067">
        <w:t>R² = 0.999</w:t>
      </w:r>
      <w:r>
        <w:t xml:space="preserve"> (default, except for air)</w:t>
      </w:r>
    </w:p>
    <w:p w:rsidR="00125F15" w:rsidRPr="00CE5067" w:rsidRDefault="00125F15" w:rsidP="00C6498E"/>
    <w:p w:rsidR="00C6498E" w:rsidRDefault="005A1973" w:rsidP="005A1973">
      <w:r>
        <w:t xml:space="preserve">y = -1.487x - 0.401 </w:t>
      </w:r>
      <w:r w:rsidR="00C6498E" w:rsidRPr="00CE5067">
        <w:t>(Alcohol)</w:t>
      </w:r>
    </w:p>
    <w:p w:rsidR="00125F15" w:rsidRDefault="00125F15" w:rsidP="005A1973"/>
    <w:p w:rsidR="005A1973" w:rsidRDefault="005A1973" w:rsidP="005A1973">
      <w:r w:rsidRPr="005A1973">
        <w:t>y = -2.659x + 0.659</w:t>
      </w:r>
      <w:r>
        <w:t xml:space="preserve"> (Benzene) </w:t>
      </w:r>
      <w:r w:rsidRPr="005A1973">
        <w:t xml:space="preserve">R² = 0.998 </w:t>
      </w:r>
    </w:p>
    <w:p w:rsidR="005A1973" w:rsidRPr="005A1973" w:rsidRDefault="005A1973" w:rsidP="005A1973">
      <w:r>
        <w:t xml:space="preserve">*** </w:t>
      </w:r>
      <w:r w:rsidRPr="005A1973">
        <w:t>y = -2.877x</w:t>
      </w:r>
      <w:r w:rsidRPr="005A1973">
        <w:rPr>
          <w:vertAlign w:val="superscript"/>
        </w:rPr>
        <w:t>3</w:t>
      </w:r>
      <w:r w:rsidRPr="005A1973">
        <w:t xml:space="preserve"> + 2.084x</w:t>
      </w:r>
      <w:r w:rsidRPr="005A1973">
        <w:rPr>
          <w:vertAlign w:val="superscript"/>
        </w:rPr>
        <w:t>2</w:t>
      </w:r>
      <w:r>
        <w:t xml:space="preserve"> - 2.925x + 0.643 </w:t>
      </w:r>
      <w:r w:rsidRPr="005A1973">
        <w:t xml:space="preserve">R² = 0.999 </w:t>
      </w:r>
    </w:p>
    <w:p w:rsidR="005A1973" w:rsidRPr="005A1973" w:rsidRDefault="005A1973" w:rsidP="005A1973"/>
    <w:p w:rsidR="005A1973" w:rsidRDefault="005A1973" w:rsidP="005A1973">
      <w:r w:rsidRPr="005A1973">
        <w:t>y = -17.95x + 29.59</w:t>
      </w:r>
      <w:r>
        <w:t xml:space="preserve"> </w:t>
      </w:r>
      <w:r w:rsidRPr="00CE5067">
        <w:t>(Methane)</w:t>
      </w:r>
      <w:r>
        <w:t xml:space="preserve"> </w:t>
      </w:r>
      <w:r w:rsidRPr="005A1973">
        <w:t xml:space="preserve">R² = 0.983 </w:t>
      </w:r>
    </w:p>
    <w:p w:rsidR="005A1973" w:rsidRPr="005A1973" w:rsidRDefault="005A1973" w:rsidP="005A1973"/>
    <w:p w:rsidR="005A1973" w:rsidRDefault="005A1973" w:rsidP="005A1973">
      <w:r w:rsidRPr="005A1973">
        <w:t>y = -2.851x + 3.889</w:t>
      </w:r>
      <w:r>
        <w:t xml:space="preserve"> </w:t>
      </w:r>
      <w:r w:rsidRPr="00CE5067">
        <w:t>(</w:t>
      </w:r>
      <w:r>
        <w:t>Hex</w:t>
      </w:r>
      <w:r w:rsidRPr="00CE5067">
        <w:t>ane)</w:t>
      </w:r>
      <w:r>
        <w:t xml:space="preserve"> </w:t>
      </w:r>
      <w:r w:rsidRPr="005A1973">
        <w:t xml:space="preserve">R² = 0.998 </w:t>
      </w:r>
    </w:p>
    <w:p w:rsidR="005A1973" w:rsidRPr="005A1973" w:rsidRDefault="005A1973" w:rsidP="005A1973">
      <w:r>
        <w:t xml:space="preserve">*** </w:t>
      </w:r>
      <w:r w:rsidRPr="005A1973">
        <w:t>y = 1.795x</w:t>
      </w:r>
      <w:r w:rsidRPr="005A1973">
        <w:rPr>
          <w:vertAlign w:val="superscript"/>
        </w:rPr>
        <w:t>3</w:t>
      </w:r>
      <w:r w:rsidRPr="005A1973">
        <w:t xml:space="preserve"> - 7.343x</w:t>
      </w:r>
      <w:r w:rsidRPr="005A1973">
        <w:rPr>
          <w:vertAlign w:val="superscript"/>
        </w:rPr>
        <w:t>2</w:t>
      </w:r>
      <w:r>
        <w:t xml:space="preserve"> + 7.020x - 0.467 </w:t>
      </w:r>
      <w:r w:rsidRPr="005A1973">
        <w:t xml:space="preserve">R² = 0.999 </w:t>
      </w:r>
    </w:p>
    <w:p w:rsidR="005A1973" w:rsidRDefault="005A1973" w:rsidP="005A1973"/>
    <w:p w:rsidR="005A1973" w:rsidRDefault="005A1973" w:rsidP="005A1973">
      <w:r w:rsidRPr="005A1973">
        <w:t>y = -3.386x + 4.915</w:t>
      </w:r>
      <w:r>
        <w:t xml:space="preserve"> </w:t>
      </w:r>
      <w:r w:rsidRPr="00CE5067">
        <w:t>(LPG)</w:t>
      </w:r>
      <w:r>
        <w:t xml:space="preserve"> </w:t>
      </w:r>
      <w:r w:rsidRPr="005A1973">
        <w:t xml:space="preserve">R² = 0.985 </w:t>
      </w:r>
    </w:p>
    <w:p w:rsidR="00125F15" w:rsidRDefault="00125F15" w:rsidP="00125F15">
      <w:r>
        <w:t xml:space="preserve">** </w:t>
      </w:r>
      <w:r w:rsidRPr="00125F15">
        <w:t>y = -2.335x</w:t>
      </w:r>
      <w:r w:rsidRPr="00125F15">
        <w:rPr>
          <w:vertAlign w:val="superscript"/>
        </w:rPr>
        <w:t>2</w:t>
      </w:r>
      <w:r w:rsidRPr="00125F15">
        <w:t xml:space="preserve"> </w:t>
      </w:r>
      <w:r>
        <w:t xml:space="preserve">+ 3.263x + 0.253 </w:t>
      </w:r>
      <w:r w:rsidRPr="00125F15">
        <w:t xml:space="preserve">R² = 0.998 </w:t>
      </w:r>
    </w:p>
    <w:p w:rsidR="00125F15" w:rsidRDefault="00125F15" w:rsidP="005A1973"/>
    <w:p w:rsidR="002E769E" w:rsidRDefault="005A1973">
      <w:r w:rsidRPr="005A1973">
        <w:t>y = -3.947x + 5.924</w:t>
      </w:r>
      <w:r>
        <w:t xml:space="preserve"> </w:t>
      </w:r>
      <w:r w:rsidRPr="00CE5067">
        <w:t>(Carbon monoxide)</w:t>
      </w:r>
      <w:r>
        <w:t xml:space="preserve"> </w:t>
      </w:r>
      <w:r w:rsidRPr="005A1973">
        <w:t xml:space="preserve">R² = 0.978 </w:t>
      </w:r>
    </w:p>
    <w:p w:rsidR="0014253D" w:rsidRDefault="00125F15">
      <w:r>
        <w:t>***</w:t>
      </w:r>
      <w:r w:rsidRPr="00125F15">
        <w:t>y = -14.40x</w:t>
      </w:r>
      <w:r w:rsidRPr="00125F15">
        <w:rPr>
          <w:vertAlign w:val="superscript"/>
        </w:rPr>
        <w:t>3</w:t>
      </w:r>
      <w:r w:rsidRPr="00125F15">
        <w:t xml:space="preserve"> + 59.52x</w:t>
      </w:r>
      <w:r w:rsidRPr="00125F15">
        <w:rPr>
          <w:vertAlign w:val="superscript"/>
        </w:rPr>
        <w:t>2</w:t>
      </w:r>
      <w:r>
        <w:t xml:space="preserve"> - 84.98x + 42.26 </w:t>
      </w:r>
      <w:r w:rsidRPr="00125F15">
        <w:t xml:space="preserve">R² = 0.995 </w:t>
      </w:r>
    </w:p>
    <w:p w:rsidR="0014253D" w:rsidRDefault="0014253D">
      <w:r>
        <w:br w:type="page"/>
      </w:r>
    </w:p>
    <w:p w:rsidR="0014253D" w:rsidRDefault="0014253D" w:rsidP="0014253D">
      <w:r>
        <w:rPr>
          <w:b/>
          <w:bCs/>
        </w:rPr>
        <w:lastRenderedPageBreak/>
        <w:t>MQ-4</w:t>
      </w:r>
      <w:r w:rsidR="000C2007">
        <w:rPr>
          <w:b/>
          <w:bCs/>
        </w:rPr>
        <w:t xml:space="preserve">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2</w:t>
      </w:r>
      <w:r w:rsidRPr="0014253D">
        <w:rPr>
          <w:b/>
          <w:bCs/>
        </w:rPr>
        <w:t>0kΩ</w:t>
      </w:r>
    </w:p>
    <w:p w:rsidR="0014253D" w:rsidRDefault="0014253D" w:rsidP="0014253D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14253D" w:rsidRDefault="0014253D" w:rsidP="0014253D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14253D" w:rsidRDefault="0014253D" w:rsidP="0014253D">
      <w:r w:rsidRPr="00CE5067">
        <w:t>R² = 0.999</w:t>
      </w:r>
      <w:r>
        <w:t xml:space="preserve"> (default, except for air)</w:t>
      </w:r>
    </w:p>
    <w:p w:rsidR="0014253D" w:rsidRDefault="0014253D" w:rsidP="0014253D"/>
    <w:p w:rsidR="0014253D" w:rsidRPr="0014253D" w:rsidRDefault="0014253D" w:rsidP="0014253D">
      <w:r>
        <w:t xml:space="preserve">y = -3.123x + 3.565 </w:t>
      </w:r>
      <w:r w:rsidRPr="00CE5067">
        <w:t>(LPG)</w:t>
      </w:r>
    </w:p>
    <w:p w:rsidR="0014253D" w:rsidRDefault="0014253D" w:rsidP="0014253D"/>
    <w:p w:rsidR="0014253D" w:rsidRPr="0014253D" w:rsidRDefault="0014253D" w:rsidP="0014253D">
      <w:r w:rsidRPr="0014253D">
        <w:t>y = -2.849x + 2.997</w:t>
      </w:r>
      <w:r>
        <w:t xml:space="preserve"> </w:t>
      </w:r>
      <w:r w:rsidRPr="00CE5067">
        <w:t>(Methane)</w:t>
      </w:r>
    </w:p>
    <w:p w:rsidR="0014253D" w:rsidRDefault="0014253D" w:rsidP="0014253D"/>
    <w:p w:rsidR="0014253D" w:rsidRPr="0014253D" w:rsidRDefault="0014253D" w:rsidP="0014253D">
      <w:r w:rsidRPr="0014253D">
        <w:t>y = -5.661x + 5.566</w:t>
      </w:r>
      <w:r>
        <w:t xml:space="preserve"> </w:t>
      </w:r>
      <w:r w:rsidRPr="00CE5067">
        <w:t>(Hydrogen)</w:t>
      </w:r>
    </w:p>
    <w:p w:rsidR="0014253D" w:rsidRDefault="0014253D" w:rsidP="0014253D"/>
    <w:p w:rsidR="0014253D" w:rsidRDefault="0014253D" w:rsidP="0014253D">
      <w:r w:rsidRPr="0014253D">
        <w:t>y = -19.54x + 14.5</w:t>
      </w:r>
      <w:r>
        <w:t xml:space="preserve"> </w:t>
      </w:r>
      <w:r w:rsidRPr="00CE5067">
        <w:t>(Carbon monoxide)</w:t>
      </w:r>
      <w:r>
        <w:t xml:space="preserve"> </w:t>
      </w:r>
      <w:r w:rsidRPr="0014253D">
        <w:t xml:space="preserve">R² = 0.951 </w:t>
      </w:r>
    </w:p>
    <w:p w:rsidR="0014253D" w:rsidRPr="0014253D" w:rsidRDefault="00446B7E" w:rsidP="0014253D">
      <w:r>
        <w:t xml:space="preserve">**** </w:t>
      </w:r>
      <w:r w:rsidR="0014253D" w:rsidRPr="0014253D">
        <w:t>y = -12533x</w:t>
      </w:r>
      <w:r w:rsidR="0014253D" w:rsidRPr="0014253D">
        <w:rPr>
          <w:vertAlign w:val="superscript"/>
        </w:rPr>
        <w:t>4</w:t>
      </w:r>
      <w:r w:rsidR="0014253D" w:rsidRPr="0014253D">
        <w:t xml:space="preserve"> + 29290x</w:t>
      </w:r>
      <w:r w:rsidR="0014253D" w:rsidRPr="0014253D">
        <w:rPr>
          <w:vertAlign w:val="superscript"/>
        </w:rPr>
        <w:t>3</w:t>
      </w:r>
      <w:r w:rsidR="0014253D" w:rsidRPr="0014253D">
        <w:t xml:space="preserve"> - 25632x</w:t>
      </w:r>
      <w:r w:rsidR="0014253D" w:rsidRPr="0014253D">
        <w:rPr>
          <w:vertAlign w:val="superscript"/>
        </w:rPr>
        <w:t>2</w:t>
      </w:r>
      <w:r>
        <w:t xml:space="preserve"> + 99520x - 14459 </w:t>
      </w:r>
      <w:r w:rsidR="0014253D" w:rsidRPr="0014253D">
        <w:t xml:space="preserve">R² = 0.989 </w:t>
      </w:r>
    </w:p>
    <w:p w:rsidR="0014253D" w:rsidRDefault="0014253D" w:rsidP="0014253D"/>
    <w:p w:rsidR="0014253D" w:rsidRDefault="0014253D" w:rsidP="0014253D">
      <w:r w:rsidRPr="0014253D">
        <w:t>y = -13.17x + 10.35</w:t>
      </w:r>
      <w:r>
        <w:t xml:space="preserve"> </w:t>
      </w:r>
      <w:r w:rsidRPr="00CE5067">
        <w:t>(Alcohol)</w:t>
      </w:r>
      <w:r>
        <w:t xml:space="preserve"> </w:t>
      </w:r>
      <w:r w:rsidRPr="0014253D">
        <w:t xml:space="preserve">R² = 0.987 </w:t>
      </w:r>
    </w:p>
    <w:p w:rsidR="00446B7E" w:rsidRPr="0014253D" w:rsidRDefault="00446B7E" w:rsidP="0014253D">
      <w:r>
        <w:t xml:space="preserve">*** </w:t>
      </w:r>
      <w:r w:rsidRPr="00446B7E">
        <w:t>y = 613.3x</w:t>
      </w:r>
      <w:r w:rsidRPr="00446B7E">
        <w:rPr>
          <w:vertAlign w:val="superscript"/>
        </w:rPr>
        <w:t>3</w:t>
      </w:r>
      <w:r w:rsidRPr="00446B7E">
        <w:t xml:space="preserve"> - 1021.x</w:t>
      </w:r>
      <w:r w:rsidRPr="00446B7E">
        <w:rPr>
          <w:vertAlign w:val="superscript"/>
        </w:rPr>
        <w:t>2</w:t>
      </w:r>
      <w:r>
        <w:t xml:space="preserve"> + 551.9x - 93.51 </w:t>
      </w:r>
      <w:r w:rsidRPr="00446B7E">
        <w:t xml:space="preserve">R² = 0.992 </w:t>
      </w:r>
    </w:p>
    <w:p w:rsidR="0014253D" w:rsidRDefault="0014253D" w:rsidP="0014253D"/>
    <w:p w:rsidR="0014253D" w:rsidRDefault="0014253D" w:rsidP="0014253D">
      <w:r w:rsidRPr="0014253D">
        <w:t>y = -9.016x + 7.823</w:t>
      </w:r>
      <w:r>
        <w:t xml:space="preserve"> </w:t>
      </w:r>
      <w:r w:rsidRPr="00CE5067">
        <w:t>(Smoke)</w:t>
      </w:r>
      <w:r>
        <w:t xml:space="preserve"> </w:t>
      </w:r>
      <w:r w:rsidRPr="0014253D">
        <w:t xml:space="preserve">R² = 0.965 </w:t>
      </w:r>
    </w:p>
    <w:p w:rsidR="00446B7E" w:rsidRPr="00446B7E" w:rsidRDefault="00446B7E" w:rsidP="00446B7E">
      <w:r>
        <w:t xml:space="preserve">**** </w:t>
      </w:r>
      <w:r w:rsidRPr="00446B7E">
        <w:t>y = 1055x</w:t>
      </w:r>
      <w:r w:rsidRPr="00446B7E">
        <w:rPr>
          <w:vertAlign w:val="superscript"/>
        </w:rPr>
        <w:t>4</w:t>
      </w:r>
      <w:r w:rsidRPr="00446B7E">
        <w:t xml:space="preserve"> - 2234.x</w:t>
      </w:r>
      <w:r w:rsidRPr="00446B7E">
        <w:rPr>
          <w:vertAlign w:val="superscript"/>
        </w:rPr>
        <w:t>3</w:t>
      </w:r>
      <w:r w:rsidRPr="00446B7E">
        <w:t xml:space="preserve"> + 1729.x</w:t>
      </w:r>
      <w:r w:rsidRPr="00446B7E">
        <w:rPr>
          <w:vertAlign w:val="superscript"/>
        </w:rPr>
        <w:t>2</w:t>
      </w:r>
      <w:r>
        <w:t xml:space="preserve"> - 589.1x + 78.94 </w:t>
      </w:r>
      <w:r w:rsidRPr="00446B7E">
        <w:t xml:space="preserve">R² = 0.998 </w:t>
      </w:r>
    </w:p>
    <w:p w:rsidR="00446B7E" w:rsidRPr="0014253D" w:rsidRDefault="00446B7E" w:rsidP="0014253D"/>
    <w:p w:rsidR="000C2007" w:rsidRDefault="000C2007" w:rsidP="0014253D"/>
    <w:p w:rsidR="000C2007" w:rsidRDefault="000C2007">
      <w:r>
        <w:br w:type="page"/>
      </w:r>
    </w:p>
    <w:p w:rsidR="000C2007" w:rsidRDefault="000C2007" w:rsidP="000C2007">
      <w:r>
        <w:rPr>
          <w:b/>
          <w:bCs/>
        </w:rPr>
        <w:lastRenderedPageBreak/>
        <w:t xml:space="preserve">MQ-5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2</w:t>
      </w:r>
      <w:r w:rsidRPr="0014253D">
        <w:rPr>
          <w:b/>
          <w:bCs/>
        </w:rPr>
        <w:t>0kΩ</w:t>
      </w:r>
    </w:p>
    <w:p w:rsidR="000C2007" w:rsidRDefault="000C2007" w:rsidP="000C2007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0C2007" w:rsidRDefault="000C2007" w:rsidP="000C2007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0C2007" w:rsidRDefault="000C2007" w:rsidP="000C2007">
      <w:r w:rsidRPr="00CE5067">
        <w:t>R² = 0.999</w:t>
      </w:r>
      <w:r>
        <w:t xml:space="preserve"> (default, except for air)</w:t>
      </w:r>
    </w:p>
    <w:p w:rsidR="007859CA" w:rsidRDefault="007859CA" w:rsidP="000C2007"/>
    <w:p w:rsidR="007859CA" w:rsidRDefault="007859CA" w:rsidP="007859CA">
      <w:r w:rsidRPr="007859CA">
        <w:t>y = -3.986x + 3.075</w:t>
      </w:r>
      <w:r w:rsidR="00541CFF">
        <w:t xml:space="preserve"> </w:t>
      </w:r>
      <w:r w:rsidR="00541CFF" w:rsidRPr="00CE5067">
        <w:t>(Hydrogen)</w:t>
      </w:r>
      <w:r w:rsidR="008C03E7">
        <w:t xml:space="preserve"> </w:t>
      </w:r>
      <w:r w:rsidRPr="007859CA">
        <w:t xml:space="preserve">R² = 0.954 </w:t>
      </w:r>
    </w:p>
    <w:p w:rsidR="008C03E7" w:rsidRPr="008C03E7" w:rsidRDefault="008C03E7" w:rsidP="008C03E7">
      <w:r>
        <w:t xml:space="preserve">*** </w:t>
      </w:r>
      <w:r w:rsidRPr="008C03E7">
        <w:t>y = -22.89x</w:t>
      </w:r>
      <w:r w:rsidRPr="008C03E7">
        <w:rPr>
          <w:vertAlign w:val="superscript"/>
        </w:rPr>
        <w:t>3</w:t>
      </w:r>
      <w:r w:rsidRPr="008C03E7">
        <w:t xml:space="preserve"> + 8.873x</w:t>
      </w:r>
      <w:r w:rsidRPr="008C03E7">
        <w:rPr>
          <w:vertAlign w:val="superscript"/>
        </w:rPr>
        <w:t>2</w:t>
      </w:r>
      <w:r>
        <w:t xml:space="preserve"> - 3.587x + 2.948 </w:t>
      </w:r>
      <w:r w:rsidRPr="008C03E7">
        <w:t xml:space="preserve">R² = 0.997 </w:t>
      </w:r>
    </w:p>
    <w:p w:rsidR="008C03E7" w:rsidRPr="007859CA" w:rsidRDefault="008C03E7" w:rsidP="007859CA"/>
    <w:p w:rsidR="00541CFF" w:rsidRPr="00541CFF" w:rsidRDefault="00541CFF" w:rsidP="00541CFF">
      <w:r w:rsidRPr="00541CFF">
        <w:t>y = -2.513x + 1.878</w:t>
      </w:r>
      <w:r>
        <w:t xml:space="preserve"> </w:t>
      </w:r>
      <w:r w:rsidRPr="00CE5067">
        <w:t>(LPG)</w:t>
      </w:r>
      <w:r w:rsidRPr="00541CFF">
        <w:br/>
      </w:r>
    </w:p>
    <w:p w:rsidR="00541CFF" w:rsidRDefault="00541CFF" w:rsidP="00541CFF">
      <w:r w:rsidRPr="00541CFF">
        <w:t>y = -2.554x + 2.265</w:t>
      </w:r>
      <w:r>
        <w:t xml:space="preserve"> </w:t>
      </w:r>
      <w:r w:rsidRPr="00CE5067">
        <w:t>(Methane)</w:t>
      </w:r>
      <w:r w:rsidR="008C03E7">
        <w:t xml:space="preserve"> </w:t>
      </w:r>
      <w:r w:rsidRPr="00541CFF">
        <w:t xml:space="preserve">R² = 0.998 </w:t>
      </w:r>
    </w:p>
    <w:p w:rsidR="008C03E7" w:rsidRPr="008C03E7" w:rsidRDefault="008C03E7" w:rsidP="008C03E7">
      <w:r>
        <w:t xml:space="preserve">** </w:t>
      </w:r>
      <w:r w:rsidRPr="008C03E7">
        <w:t>y = -0.428x</w:t>
      </w:r>
      <w:r w:rsidRPr="008C03E7">
        <w:rPr>
          <w:vertAlign w:val="superscript"/>
        </w:rPr>
        <w:t>2</w:t>
      </w:r>
      <w:r>
        <w:t xml:space="preserve"> - 2.867x + 2.224 </w:t>
      </w:r>
      <w:r w:rsidRPr="008C03E7">
        <w:t xml:space="preserve">R² = 0.999 </w:t>
      </w:r>
    </w:p>
    <w:p w:rsidR="008C03E7" w:rsidRPr="00541CFF" w:rsidRDefault="008C03E7" w:rsidP="00541CFF"/>
    <w:p w:rsidR="00541CFF" w:rsidRDefault="00541CFF" w:rsidP="00541CFF">
      <w:r w:rsidRPr="00541CFF">
        <w:t>y = -6.900x + 6.241</w:t>
      </w:r>
      <w:r>
        <w:t xml:space="preserve"> </w:t>
      </w:r>
      <w:r w:rsidRPr="00CE5067">
        <w:t>(Carbon monoxide)</w:t>
      </w:r>
      <w:r w:rsidR="008C03E7">
        <w:t xml:space="preserve"> R² = 0.961</w:t>
      </w:r>
    </w:p>
    <w:p w:rsidR="008C03E7" w:rsidRPr="008C03E7" w:rsidRDefault="008C03E7" w:rsidP="008C03E7">
      <w:r>
        <w:t xml:space="preserve">**** </w:t>
      </w:r>
      <w:r w:rsidRPr="008C03E7">
        <w:t>y = 1401.x</w:t>
      </w:r>
      <w:r w:rsidRPr="008C03E7">
        <w:rPr>
          <w:vertAlign w:val="superscript"/>
        </w:rPr>
        <w:t>4</w:t>
      </w:r>
      <w:r w:rsidRPr="008C03E7">
        <w:t xml:space="preserve"> - 2777x</w:t>
      </w:r>
      <w:r w:rsidRPr="008C03E7">
        <w:rPr>
          <w:vertAlign w:val="superscript"/>
        </w:rPr>
        <w:t>3</w:t>
      </w:r>
      <w:r w:rsidRPr="008C03E7">
        <w:t xml:space="preserve"> + 2059.x</w:t>
      </w:r>
      <w:r w:rsidRPr="008C03E7">
        <w:rPr>
          <w:vertAlign w:val="superscript"/>
        </w:rPr>
        <w:t>2</w:t>
      </w:r>
      <w:r>
        <w:t xml:space="preserve"> - 682.5x + 88.81 </w:t>
      </w:r>
      <w:r w:rsidRPr="008C03E7">
        <w:t xml:space="preserve">R² = 0.995 </w:t>
      </w:r>
    </w:p>
    <w:p w:rsidR="008C03E7" w:rsidRPr="00541CFF" w:rsidRDefault="008C03E7" w:rsidP="00541CFF"/>
    <w:p w:rsidR="00541CFF" w:rsidRDefault="00541CFF" w:rsidP="00541CFF">
      <w:r w:rsidRPr="00541CFF">
        <w:t>y = -4.590x + 4.851</w:t>
      </w:r>
      <w:r>
        <w:t xml:space="preserve"> </w:t>
      </w:r>
      <w:r w:rsidRPr="00CE5067">
        <w:t>(Alcohol)</w:t>
      </w:r>
      <w:r w:rsidR="008C03E7">
        <w:t xml:space="preserve"> R² = 0.991</w:t>
      </w:r>
    </w:p>
    <w:p w:rsidR="008C03E7" w:rsidRPr="008C03E7" w:rsidRDefault="006F300C" w:rsidP="008C03E7">
      <w:r>
        <w:t>***</w:t>
      </w:r>
      <w:r w:rsidR="008C03E7">
        <w:t xml:space="preserve"> </w:t>
      </w:r>
      <w:r w:rsidR="008C03E7" w:rsidRPr="008C03E7">
        <w:t>y = 14.90x</w:t>
      </w:r>
      <w:r w:rsidR="008C03E7" w:rsidRPr="008C03E7">
        <w:rPr>
          <w:vertAlign w:val="superscript"/>
        </w:rPr>
        <w:t>3</w:t>
      </w:r>
      <w:r w:rsidR="008C03E7" w:rsidRPr="008C03E7">
        <w:t xml:space="preserve"> - 19.26x</w:t>
      </w:r>
      <w:r w:rsidR="008C03E7" w:rsidRPr="008C03E7">
        <w:rPr>
          <w:vertAlign w:val="superscript"/>
        </w:rPr>
        <w:t>2</w:t>
      </w:r>
      <w:r w:rsidR="008C03E7">
        <w:t xml:space="preserve"> + 3.108x + 3.922 </w:t>
      </w:r>
      <w:r w:rsidR="008C03E7" w:rsidRPr="008C03E7">
        <w:t xml:space="preserve">R² = 0.999 </w:t>
      </w:r>
    </w:p>
    <w:p w:rsidR="008C03E7" w:rsidRPr="00541CFF" w:rsidRDefault="008C03E7" w:rsidP="00541CFF"/>
    <w:p w:rsidR="007859CA" w:rsidRDefault="007859CA" w:rsidP="000C2007"/>
    <w:p w:rsidR="00F50E7F" w:rsidRDefault="00F50E7F" w:rsidP="0014253D"/>
    <w:p w:rsidR="00F50E7F" w:rsidRDefault="00F50E7F">
      <w:r>
        <w:br w:type="page"/>
      </w:r>
    </w:p>
    <w:p w:rsidR="00F05AD2" w:rsidRDefault="00F05AD2" w:rsidP="00F05AD2">
      <w:r>
        <w:rPr>
          <w:b/>
          <w:bCs/>
        </w:rPr>
        <w:lastRenderedPageBreak/>
        <w:t xml:space="preserve">MQ-6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2</w:t>
      </w:r>
      <w:r w:rsidRPr="0014253D">
        <w:rPr>
          <w:b/>
          <w:bCs/>
        </w:rPr>
        <w:t>0kΩ</w:t>
      </w:r>
    </w:p>
    <w:p w:rsidR="00F05AD2" w:rsidRDefault="00F05AD2" w:rsidP="00F05AD2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F05AD2" w:rsidRDefault="00F05AD2" w:rsidP="00F05AD2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F05AD2" w:rsidRDefault="00F05AD2" w:rsidP="00F05AD2">
      <w:r w:rsidRPr="00CE5067">
        <w:t>R² = 0.999</w:t>
      </w:r>
      <w:r>
        <w:t xml:space="preserve"> (default, except for air)</w:t>
      </w:r>
    </w:p>
    <w:p w:rsidR="00F05AD2" w:rsidRDefault="00F05AD2" w:rsidP="00F05AD2"/>
    <w:p w:rsidR="00F05AD2" w:rsidRPr="00F05AD2" w:rsidRDefault="00F05AD2" w:rsidP="00F05AD2">
      <w:r w:rsidRPr="00F05AD2">
        <w:t>y = -2.351x + 3.014</w:t>
      </w:r>
      <w:r>
        <w:t xml:space="preserve"> (LPG)</w:t>
      </w:r>
      <w:r w:rsidRPr="00F05AD2">
        <w:br/>
      </w:r>
    </w:p>
    <w:p w:rsidR="00F05AD2" w:rsidRDefault="00F05AD2" w:rsidP="00F05AD2">
      <w:r w:rsidRPr="00F05AD2">
        <w:t>y = -3.613x + 4.962</w:t>
      </w:r>
      <w:r>
        <w:t xml:space="preserve"> (Hydrogen) R² = 0.983</w:t>
      </w:r>
    </w:p>
    <w:p w:rsidR="00F05AD2" w:rsidRDefault="008975FD" w:rsidP="00F05AD2">
      <w:r>
        <w:t xml:space="preserve">**** </w:t>
      </w:r>
      <w:r w:rsidR="00F05AD2" w:rsidRPr="00F05AD2">
        <w:t>y = 73.80x</w:t>
      </w:r>
      <w:r w:rsidR="00F05AD2" w:rsidRPr="00F05AD2">
        <w:rPr>
          <w:vertAlign w:val="superscript"/>
        </w:rPr>
        <w:t>4</w:t>
      </w:r>
      <w:r w:rsidR="00F05AD2" w:rsidRPr="00F05AD2">
        <w:t xml:space="preserve"> - 172.7x</w:t>
      </w:r>
      <w:r w:rsidR="00F05AD2" w:rsidRPr="00F05AD2">
        <w:rPr>
          <w:vertAlign w:val="superscript"/>
        </w:rPr>
        <w:t>3</w:t>
      </w:r>
      <w:r w:rsidR="00F05AD2" w:rsidRPr="00F05AD2">
        <w:t xml:space="preserve"> + 150.3x</w:t>
      </w:r>
      <w:r w:rsidR="00F05AD2" w:rsidRPr="00F05AD2">
        <w:rPr>
          <w:vertAlign w:val="superscript"/>
        </w:rPr>
        <w:t>2</w:t>
      </w:r>
      <w:r>
        <w:t xml:space="preserve"> - 60.77x + 12.87 </w:t>
      </w:r>
      <w:r w:rsidR="00F05AD2" w:rsidRPr="00F05AD2">
        <w:t xml:space="preserve">R² = 0.999 </w:t>
      </w:r>
    </w:p>
    <w:p w:rsidR="008975FD" w:rsidRPr="00F05AD2" w:rsidRDefault="008975FD" w:rsidP="00F05AD2"/>
    <w:p w:rsidR="00F05AD2" w:rsidRDefault="00F05AD2" w:rsidP="00F05AD2">
      <w:r>
        <w:t xml:space="preserve">y = -2.501x + 3.341 (Methane) </w:t>
      </w:r>
    </w:p>
    <w:p w:rsidR="008975FD" w:rsidRPr="00F05AD2" w:rsidRDefault="008975FD" w:rsidP="00F05AD2"/>
    <w:p w:rsidR="00F05AD2" w:rsidRDefault="00F05AD2" w:rsidP="00F05AD2">
      <w:r w:rsidRPr="00F05AD2">
        <w:t>y = -12.51x + 14.21</w:t>
      </w:r>
      <w:r>
        <w:t xml:space="preserve"> (Carbon monoxide) </w:t>
      </w:r>
      <w:r w:rsidRPr="00F05AD2">
        <w:t xml:space="preserve">R² = 0.99 </w:t>
      </w:r>
    </w:p>
    <w:p w:rsidR="008975FD" w:rsidRDefault="008975FD" w:rsidP="00F05AD2">
      <w:r>
        <w:t xml:space="preserve">**** </w:t>
      </w:r>
      <w:r w:rsidRPr="008975FD">
        <w:t>y = -5659.x</w:t>
      </w:r>
      <w:r w:rsidRPr="008975FD">
        <w:rPr>
          <w:vertAlign w:val="superscript"/>
        </w:rPr>
        <w:t>4</w:t>
      </w:r>
      <w:r w:rsidRPr="008975FD">
        <w:t xml:space="preserve"> + 20365x</w:t>
      </w:r>
      <w:r w:rsidRPr="008975FD">
        <w:rPr>
          <w:vertAlign w:val="superscript"/>
        </w:rPr>
        <w:t>3</w:t>
      </w:r>
      <w:r w:rsidRPr="008975FD">
        <w:t xml:space="preserve"> - 27456x</w:t>
      </w:r>
      <w:r w:rsidRPr="008975FD">
        <w:rPr>
          <w:vertAlign w:val="superscript"/>
        </w:rPr>
        <w:t>2</w:t>
      </w:r>
      <w:r>
        <w:t xml:space="preserve"> + 16423x - 3671 </w:t>
      </w:r>
      <w:r w:rsidRPr="008975FD">
        <w:t xml:space="preserve">R² = 0.996 </w:t>
      </w:r>
    </w:p>
    <w:p w:rsidR="00F05AD2" w:rsidRPr="00F05AD2" w:rsidRDefault="00F05AD2" w:rsidP="00F05AD2"/>
    <w:p w:rsidR="00F05AD2" w:rsidRDefault="00F05AD2" w:rsidP="00F05AD2">
      <w:r w:rsidRPr="00F05AD2">
        <w:t>y = -5.885x + 7.643</w:t>
      </w:r>
      <w:r>
        <w:t xml:space="preserve"> (Alcohol) </w:t>
      </w:r>
      <w:r w:rsidRPr="00F05AD2">
        <w:t xml:space="preserve">R² = 0.998 </w:t>
      </w:r>
    </w:p>
    <w:p w:rsidR="00F05AD2" w:rsidRDefault="008975FD" w:rsidP="00F05AD2">
      <w:r>
        <w:t xml:space="preserve">*** </w:t>
      </w:r>
      <w:r w:rsidRPr="008975FD">
        <w:t>y = -26.73x</w:t>
      </w:r>
      <w:r w:rsidRPr="008975FD">
        <w:rPr>
          <w:vertAlign w:val="superscript"/>
        </w:rPr>
        <w:t>3</w:t>
      </w:r>
      <w:r w:rsidRPr="008975FD">
        <w:t xml:space="preserve"> + 62.35x</w:t>
      </w:r>
      <w:r w:rsidRPr="008975FD">
        <w:rPr>
          <w:vertAlign w:val="superscript"/>
        </w:rPr>
        <w:t>2</w:t>
      </w:r>
      <w:r>
        <w:t xml:space="preserve"> - 54.01x + 19.93 </w:t>
      </w:r>
      <w:r w:rsidRPr="008975FD">
        <w:t xml:space="preserve">R² = 0.999 </w:t>
      </w:r>
    </w:p>
    <w:p w:rsidR="00F05AD2" w:rsidRDefault="00F05AD2" w:rsidP="00F05AD2"/>
    <w:p w:rsidR="0014253D" w:rsidRDefault="0014253D" w:rsidP="0014253D"/>
    <w:p w:rsidR="00940B7E" w:rsidRDefault="00940B7E"/>
    <w:p w:rsidR="00940B7E" w:rsidRDefault="00940B7E">
      <w:r>
        <w:br w:type="page"/>
      </w:r>
    </w:p>
    <w:p w:rsidR="00940B7E" w:rsidRDefault="00940B7E" w:rsidP="00940B7E">
      <w:r>
        <w:rPr>
          <w:b/>
          <w:bCs/>
        </w:rPr>
        <w:lastRenderedPageBreak/>
        <w:t xml:space="preserve">MQ-7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1</w:t>
      </w:r>
      <w:r w:rsidRPr="0014253D">
        <w:rPr>
          <w:b/>
          <w:bCs/>
        </w:rPr>
        <w:t>0kΩ</w:t>
      </w:r>
    </w:p>
    <w:p w:rsidR="00940B7E" w:rsidRDefault="00940B7E" w:rsidP="00940B7E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940B7E" w:rsidRDefault="00940B7E" w:rsidP="00940B7E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940B7E" w:rsidRDefault="00940B7E" w:rsidP="00940B7E">
      <w:r w:rsidRPr="00CE5067">
        <w:t>R² = 0.999</w:t>
      </w:r>
      <w:r>
        <w:t xml:space="preserve"> (default, except for air)</w:t>
      </w:r>
    </w:p>
    <w:p w:rsidR="00940B7E" w:rsidRDefault="00940B7E" w:rsidP="00940B7E"/>
    <w:p w:rsidR="00940B7E" w:rsidRPr="00940B7E" w:rsidRDefault="00940B7E" w:rsidP="00940B7E">
      <w:r w:rsidRPr="00940B7E">
        <w:t>y = -1.525x + 1.994</w:t>
      </w:r>
      <w:r>
        <w:t xml:space="preserve"> (Carbon monoxide)</w:t>
      </w:r>
    </w:p>
    <w:p w:rsidR="00940B7E" w:rsidRDefault="00940B7E" w:rsidP="00940B7E"/>
    <w:p w:rsidR="00940B7E" w:rsidRPr="00940B7E" w:rsidRDefault="00940B7E" w:rsidP="00940B7E">
      <w:r w:rsidRPr="00940B7E">
        <w:t>y = -1.355x + 1.847</w:t>
      </w:r>
      <w:r>
        <w:t xml:space="preserve"> (Hydrogen)</w:t>
      </w:r>
    </w:p>
    <w:p w:rsidR="00940B7E" w:rsidRDefault="00940B7E" w:rsidP="00940B7E"/>
    <w:p w:rsidR="00940B7E" w:rsidRDefault="00940B7E" w:rsidP="00940B7E">
      <w:r w:rsidRPr="00940B7E">
        <w:t>y = -7.622x + 8.919</w:t>
      </w:r>
      <w:r>
        <w:t xml:space="preserve"> (LPG) </w:t>
      </w:r>
      <w:r w:rsidRPr="00940B7E">
        <w:t xml:space="preserve">R² = 0.994 </w:t>
      </w:r>
    </w:p>
    <w:p w:rsidR="003360F0" w:rsidRPr="00940B7E" w:rsidRDefault="003360F0" w:rsidP="00940B7E">
      <w:r>
        <w:t xml:space="preserve">*** </w:t>
      </w:r>
      <w:r w:rsidRPr="003360F0">
        <w:t>y = 61.00x</w:t>
      </w:r>
      <w:r w:rsidRPr="003360F0">
        <w:rPr>
          <w:vertAlign w:val="superscript"/>
        </w:rPr>
        <w:t>3</w:t>
      </w:r>
      <w:r w:rsidRPr="003360F0">
        <w:t xml:space="preserve"> - 148.7x</w:t>
      </w:r>
      <w:r w:rsidRPr="003360F0">
        <w:rPr>
          <w:vertAlign w:val="superscript"/>
        </w:rPr>
        <w:t>2</w:t>
      </w:r>
      <w:r>
        <w:t xml:space="preserve"> + 112.6x - 23.30 </w:t>
      </w:r>
      <w:r w:rsidRPr="003360F0">
        <w:t xml:space="preserve">R² = 0.996 </w:t>
      </w:r>
    </w:p>
    <w:p w:rsidR="00940B7E" w:rsidRDefault="00940B7E" w:rsidP="00940B7E"/>
    <w:p w:rsidR="00940B7E" w:rsidRPr="00940B7E" w:rsidRDefault="00940B7E" w:rsidP="00940B7E">
      <w:r w:rsidRPr="00940B7E">
        <w:t>y = -11.01x + 14.32</w:t>
      </w:r>
      <w:r>
        <w:t xml:space="preserve"> (Methane) </w:t>
      </w:r>
      <w:r w:rsidRPr="00940B7E">
        <w:t xml:space="preserve">R² = 0.965 </w:t>
      </w:r>
    </w:p>
    <w:p w:rsidR="003360F0" w:rsidRPr="003360F0" w:rsidRDefault="003360F0" w:rsidP="003360F0">
      <w:r>
        <w:t xml:space="preserve">**** </w:t>
      </w:r>
      <w:r w:rsidRPr="003360F0">
        <w:t>y = 3480.x</w:t>
      </w:r>
      <w:r w:rsidRPr="003360F0">
        <w:rPr>
          <w:vertAlign w:val="superscript"/>
        </w:rPr>
        <w:t>4</w:t>
      </w:r>
      <w:r w:rsidRPr="003360F0">
        <w:t xml:space="preserve"> - 14193x</w:t>
      </w:r>
      <w:r w:rsidRPr="003360F0">
        <w:rPr>
          <w:vertAlign w:val="superscript"/>
        </w:rPr>
        <w:t>3</w:t>
      </w:r>
      <w:r w:rsidRPr="003360F0">
        <w:t xml:space="preserve"> + 21627x</w:t>
      </w:r>
      <w:r w:rsidRPr="003360F0">
        <w:rPr>
          <w:vertAlign w:val="superscript"/>
        </w:rPr>
        <w:t>2</w:t>
      </w:r>
      <w:r>
        <w:t xml:space="preserve"> - 14606x + 3694 </w:t>
      </w:r>
      <w:r w:rsidRPr="003360F0">
        <w:t xml:space="preserve">R² = 0.996 </w:t>
      </w:r>
    </w:p>
    <w:p w:rsidR="00940B7E" w:rsidRDefault="00940B7E" w:rsidP="00940B7E"/>
    <w:p w:rsidR="00940B7E" w:rsidRPr="00940B7E" w:rsidRDefault="00940B7E" w:rsidP="00940B7E">
      <w:r w:rsidRPr="00940B7E">
        <w:t>y = -14.72x + 19.31</w:t>
      </w:r>
      <w:r>
        <w:t xml:space="preserve"> (Alcohol) </w:t>
      </w:r>
      <w:r w:rsidRPr="00940B7E">
        <w:t xml:space="preserve">R² = 0.923 </w:t>
      </w:r>
    </w:p>
    <w:p w:rsidR="003360F0" w:rsidRPr="003360F0" w:rsidRDefault="003360F0" w:rsidP="003360F0">
      <w:r>
        <w:t xml:space="preserve">**** </w:t>
      </w:r>
      <w:r w:rsidRPr="003360F0">
        <w:t>y = -25729x</w:t>
      </w:r>
      <w:r w:rsidRPr="003360F0">
        <w:rPr>
          <w:vertAlign w:val="superscript"/>
        </w:rPr>
        <w:t>4</w:t>
      </w:r>
      <w:r w:rsidRPr="003360F0">
        <w:t xml:space="preserve"> + 11746x</w:t>
      </w:r>
      <w:r w:rsidRPr="003360F0">
        <w:rPr>
          <w:vertAlign w:val="superscript"/>
        </w:rPr>
        <w:t>3</w:t>
      </w:r>
      <w:r w:rsidRPr="003360F0">
        <w:t xml:space="preserve"> - 20087x</w:t>
      </w:r>
      <w:r w:rsidRPr="003360F0">
        <w:rPr>
          <w:vertAlign w:val="superscript"/>
        </w:rPr>
        <w:t>2</w:t>
      </w:r>
      <w:r>
        <w:t xml:space="preserve"> + 15250x - 43357 </w:t>
      </w:r>
      <w:r w:rsidRPr="003360F0">
        <w:t xml:space="preserve">R² = 0.989 </w:t>
      </w:r>
    </w:p>
    <w:p w:rsidR="00940B7E" w:rsidRDefault="00940B7E" w:rsidP="00940B7E"/>
    <w:p w:rsidR="00940B7E" w:rsidRDefault="00940B7E" w:rsidP="00940B7E"/>
    <w:p w:rsidR="003360F0" w:rsidRDefault="003360F0"/>
    <w:p w:rsidR="003360F0" w:rsidRDefault="003360F0">
      <w:r>
        <w:br w:type="page"/>
      </w:r>
    </w:p>
    <w:p w:rsidR="003360F0" w:rsidRDefault="003360F0" w:rsidP="003360F0">
      <w:r>
        <w:rPr>
          <w:b/>
          <w:bCs/>
        </w:rPr>
        <w:lastRenderedPageBreak/>
        <w:t xml:space="preserve">MQ-8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4.7</w:t>
      </w:r>
      <w:r w:rsidRPr="0014253D">
        <w:rPr>
          <w:b/>
          <w:bCs/>
        </w:rPr>
        <w:t>kΩ</w:t>
      </w:r>
      <w:r>
        <w:rPr>
          <w:b/>
          <w:bCs/>
        </w:rPr>
        <w:t>***</w:t>
      </w:r>
    </w:p>
    <w:p w:rsidR="003360F0" w:rsidRDefault="003360F0" w:rsidP="003360F0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3360F0" w:rsidRDefault="003360F0" w:rsidP="003360F0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3360F0" w:rsidRDefault="003360F0" w:rsidP="003360F0">
      <w:r w:rsidRPr="00CE5067">
        <w:t>R² = 0.999</w:t>
      </w:r>
      <w:r>
        <w:t xml:space="preserve"> (default, except for air)</w:t>
      </w:r>
    </w:p>
    <w:p w:rsidR="003360F0" w:rsidRDefault="003360F0" w:rsidP="003360F0"/>
    <w:p w:rsidR="00317C7C" w:rsidRPr="00317C7C" w:rsidRDefault="00317C7C" w:rsidP="00317C7C">
      <w:r w:rsidRPr="00317C7C">
        <w:t>y = -2.568x + 0.360</w:t>
      </w:r>
      <w:r>
        <w:t xml:space="preserve"> (Hydrogen) </w:t>
      </w:r>
      <w:r w:rsidRPr="00317C7C">
        <w:t xml:space="preserve">R² = 0.995 </w:t>
      </w:r>
    </w:p>
    <w:p w:rsidR="00317C7C" w:rsidRDefault="00317C7C" w:rsidP="003360F0"/>
    <w:p w:rsidR="00317C7C" w:rsidRPr="00317C7C" w:rsidRDefault="00317C7C" w:rsidP="00317C7C">
      <w:r w:rsidRPr="00317C7C">
        <w:t>y = -14.45x + 2.001</w:t>
      </w:r>
      <w:r>
        <w:t xml:space="preserve"> (Alcohol) </w:t>
      </w:r>
      <w:r w:rsidRPr="00317C7C">
        <w:t xml:space="preserve">R² = 0.996 </w:t>
      </w:r>
    </w:p>
    <w:p w:rsidR="00317C7C" w:rsidRPr="00317C7C" w:rsidRDefault="00317C7C" w:rsidP="00317C7C">
      <w:r>
        <w:t xml:space="preserve">**** </w:t>
      </w:r>
      <w:r w:rsidRPr="00317C7C">
        <w:t>y = -16078x</w:t>
      </w:r>
      <w:r w:rsidRPr="00317C7C">
        <w:rPr>
          <w:vertAlign w:val="superscript"/>
        </w:rPr>
        <w:t>4</w:t>
      </w:r>
      <w:r w:rsidRPr="00317C7C">
        <w:t xml:space="preserve"> - 5066.x</w:t>
      </w:r>
      <w:r w:rsidRPr="00317C7C">
        <w:rPr>
          <w:vertAlign w:val="superscript"/>
        </w:rPr>
        <w:t>3</w:t>
      </w:r>
      <w:r w:rsidRPr="00317C7C">
        <w:t xml:space="preserve"> - 541.7x</w:t>
      </w:r>
      <w:r w:rsidRPr="00317C7C">
        <w:rPr>
          <w:vertAlign w:val="superscript"/>
        </w:rPr>
        <w:t>2</w:t>
      </w:r>
      <w:r w:rsidRPr="00317C7C">
        <w:t xml:space="preserve"> - 36.87x + 1.</w:t>
      </w:r>
      <w:r>
        <w:t xml:space="preserve">717 </w:t>
      </w:r>
      <w:r w:rsidRPr="00317C7C">
        <w:t xml:space="preserve">R² = 0.999 </w:t>
      </w:r>
    </w:p>
    <w:p w:rsidR="00317C7C" w:rsidRDefault="00317C7C" w:rsidP="003360F0"/>
    <w:p w:rsidR="00317C7C" w:rsidRPr="00317C7C" w:rsidRDefault="00317C7C" w:rsidP="00317C7C">
      <w:r w:rsidRPr="00317C7C">
        <w:t>y = -32.24x + 1.126</w:t>
      </w:r>
      <w:r>
        <w:t xml:space="preserve"> </w:t>
      </w:r>
      <w:r w:rsidR="00116029">
        <w:t xml:space="preserve">(Carbon monoxide) </w:t>
      </w:r>
      <w:r w:rsidRPr="00317C7C">
        <w:t xml:space="preserve">R² = 0.940 </w:t>
      </w:r>
    </w:p>
    <w:p w:rsidR="00317C7C" w:rsidRDefault="00317C7C" w:rsidP="003360F0">
      <w:r>
        <w:t xml:space="preserve">**** </w:t>
      </w:r>
      <w:r w:rsidRPr="00317C7C">
        <w:t>y = -3E+07x</w:t>
      </w:r>
      <w:r w:rsidRPr="00317C7C">
        <w:rPr>
          <w:vertAlign w:val="superscript"/>
        </w:rPr>
        <w:t>4</w:t>
      </w:r>
      <w:r w:rsidRPr="00317C7C">
        <w:t xml:space="preserve"> - 4E+06x</w:t>
      </w:r>
      <w:r w:rsidRPr="00317C7C">
        <w:rPr>
          <w:vertAlign w:val="superscript"/>
        </w:rPr>
        <w:t>3</w:t>
      </w:r>
      <w:r w:rsidRPr="00317C7C">
        <w:t xml:space="preserve"> - 20282x</w:t>
      </w:r>
      <w:r w:rsidRPr="00317C7C">
        <w:rPr>
          <w:vertAlign w:val="superscript"/>
        </w:rPr>
        <w:t>2</w:t>
      </w:r>
      <w:r>
        <w:t xml:space="preserve"> - 4515.x - 35.30 </w:t>
      </w:r>
      <w:r w:rsidRPr="00317C7C">
        <w:t xml:space="preserve">R² = 0.995 </w:t>
      </w:r>
    </w:p>
    <w:p w:rsidR="00317C7C" w:rsidRDefault="00317C7C" w:rsidP="003360F0"/>
    <w:p w:rsidR="00317C7C" w:rsidRDefault="00317C7C" w:rsidP="00317C7C">
      <w:r w:rsidRPr="00317C7C">
        <w:t>y = -16.16x + 1.093</w:t>
      </w:r>
      <w:r>
        <w:t xml:space="preserve"> (Methane) </w:t>
      </w:r>
      <w:r w:rsidRPr="00317C7C">
        <w:t xml:space="preserve">R² = 0.971 </w:t>
      </w:r>
    </w:p>
    <w:p w:rsidR="00317C7C" w:rsidRPr="00317C7C" w:rsidRDefault="00317C7C" w:rsidP="00317C7C">
      <w:r>
        <w:t xml:space="preserve">*** </w:t>
      </w:r>
      <w:r w:rsidRPr="00317C7C">
        <w:t>y = -281.3x</w:t>
      </w:r>
      <w:r w:rsidRPr="00317C7C">
        <w:rPr>
          <w:vertAlign w:val="superscript"/>
        </w:rPr>
        <w:t>3</w:t>
      </w:r>
      <w:r w:rsidRPr="00317C7C">
        <w:t xml:space="preserve"> - 12.26x</w:t>
      </w:r>
      <w:r w:rsidRPr="00317C7C">
        <w:rPr>
          <w:vertAlign w:val="superscript"/>
        </w:rPr>
        <w:t>2</w:t>
      </w:r>
      <w:r>
        <w:t xml:space="preserve"> - 7.925x + 1.668 </w:t>
      </w:r>
      <w:r w:rsidRPr="00317C7C">
        <w:t xml:space="preserve">R² = 0.998 </w:t>
      </w:r>
    </w:p>
    <w:p w:rsidR="00AD4763" w:rsidRDefault="00AD4763" w:rsidP="003360F0"/>
    <w:p w:rsidR="00AD4763" w:rsidRDefault="00AD4763">
      <w:r>
        <w:br w:type="page"/>
      </w:r>
    </w:p>
    <w:p w:rsidR="00AD4763" w:rsidRDefault="00AD4763" w:rsidP="00AD4763">
      <w:r>
        <w:rPr>
          <w:b/>
          <w:bCs/>
        </w:rPr>
        <w:lastRenderedPageBreak/>
        <w:t xml:space="preserve">MQ-9 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4.7</w:t>
      </w:r>
      <w:r w:rsidRPr="0014253D">
        <w:rPr>
          <w:b/>
          <w:bCs/>
        </w:rPr>
        <w:t>kΩ</w:t>
      </w:r>
      <w:r>
        <w:rPr>
          <w:b/>
          <w:bCs/>
        </w:rPr>
        <w:t>***</w:t>
      </w:r>
    </w:p>
    <w:p w:rsidR="00AD4763" w:rsidRDefault="00AD4763" w:rsidP="00AD4763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AD4763" w:rsidRDefault="00AD4763" w:rsidP="00AD4763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AD4763" w:rsidRDefault="00AD4763" w:rsidP="00AD4763">
      <w:r w:rsidRPr="00CE5067">
        <w:t>R² = 0.999</w:t>
      </w:r>
      <w:r>
        <w:t xml:space="preserve"> (default, except for air)</w:t>
      </w:r>
    </w:p>
    <w:p w:rsidR="00AD4763" w:rsidRDefault="00AD4763" w:rsidP="00AD4763"/>
    <w:p w:rsidR="00116029" w:rsidRDefault="00116029" w:rsidP="00BA1916">
      <w:r w:rsidRPr="00116029">
        <w:t>y = -2.132x + 2.992</w:t>
      </w:r>
      <w:r>
        <w:t xml:space="preserve"> (LPG)</w:t>
      </w:r>
    </w:p>
    <w:p w:rsidR="00116029" w:rsidRDefault="00116029" w:rsidP="00116029"/>
    <w:p w:rsidR="00116029" w:rsidRPr="00116029" w:rsidRDefault="00116029" w:rsidP="00116029">
      <w:r>
        <w:t xml:space="preserve">y = -2.199x + 2.766 </w:t>
      </w:r>
      <w:r w:rsidR="00BA1916">
        <w:t xml:space="preserve">(Carbon monoxide) </w:t>
      </w:r>
    </w:p>
    <w:p w:rsidR="00BA1916" w:rsidRDefault="00BA1916" w:rsidP="00BA1916"/>
    <w:p w:rsidR="00BA1916" w:rsidRDefault="00BA1916" w:rsidP="00BA1916">
      <w:r w:rsidRPr="00116029">
        <w:t>y = -2.636x + 3.646</w:t>
      </w:r>
      <w:r>
        <w:t xml:space="preserve"> (Methane) </w:t>
      </w:r>
      <w:r w:rsidRPr="00116029">
        <w:t xml:space="preserve">R² = 0.997 </w:t>
      </w:r>
    </w:p>
    <w:p w:rsidR="00BA1916" w:rsidRPr="00BA1916" w:rsidRDefault="00BA1916" w:rsidP="00BA1916">
      <w:r>
        <w:t xml:space="preserve">** </w:t>
      </w:r>
      <w:r w:rsidRPr="00BA1916">
        <w:t>y = -0.670x</w:t>
      </w:r>
      <w:r w:rsidRPr="00BA1916">
        <w:rPr>
          <w:vertAlign w:val="superscript"/>
        </w:rPr>
        <w:t>2</w:t>
      </w:r>
      <w:r>
        <w:t xml:space="preserve"> - 2.399x + 3.650 </w:t>
      </w:r>
      <w:r w:rsidRPr="00BA1916">
        <w:t>R² = 0.999</w:t>
      </w:r>
      <w:r w:rsidRPr="00BA1916">
        <w:rPr>
          <w:vertAlign w:val="superscript"/>
        </w:rPr>
        <w:t xml:space="preserve"> </w:t>
      </w:r>
    </w:p>
    <w:p w:rsidR="00AD4763" w:rsidRDefault="00AD4763" w:rsidP="00AD4763"/>
    <w:p w:rsidR="00317C7C" w:rsidRDefault="00317C7C" w:rsidP="003360F0"/>
    <w:p w:rsidR="00BA1916" w:rsidRDefault="00BA1916"/>
    <w:p w:rsidR="00BA1916" w:rsidRDefault="00BA1916">
      <w:r>
        <w:br w:type="page"/>
      </w:r>
    </w:p>
    <w:p w:rsidR="00BA1916" w:rsidRDefault="00BA1916" w:rsidP="00BA1916">
      <w:r>
        <w:rPr>
          <w:b/>
          <w:bCs/>
        </w:rPr>
        <w:lastRenderedPageBreak/>
        <w:t>MQ-</w:t>
      </w:r>
      <w:r w:rsidR="006F300C">
        <w:rPr>
          <w:b/>
          <w:bCs/>
        </w:rPr>
        <w:t>135</w:t>
      </w:r>
      <w:r w:rsidRPr="00CE5067">
        <w:rPr>
          <w:b/>
          <w:bCs/>
        </w:rPr>
        <w:t xml:space="preserve">sensitivity characteristics </w:t>
      </w:r>
      <w:r>
        <w:rPr>
          <w:b/>
          <w:bCs/>
        </w:rPr>
        <w:t>for several gases when</w:t>
      </w:r>
      <w:r w:rsidRPr="00CE5067">
        <w:rPr>
          <w:b/>
          <w:bCs/>
        </w:rPr>
        <w:t xml:space="preserve"> Temp: 20</w:t>
      </w:r>
      <w:r w:rsidRPr="00CE5067">
        <w:rPr>
          <w:rFonts w:ascii="Cambria Math" w:hAnsi="Cambria Math" w:cs="Cambria Math"/>
          <w:b/>
          <w:bCs/>
        </w:rPr>
        <w:t>℃</w:t>
      </w:r>
      <w:r>
        <w:rPr>
          <w:b/>
          <w:bCs/>
        </w:rPr>
        <w:t xml:space="preserve">, </w:t>
      </w:r>
      <w:r w:rsidRPr="00CE5067">
        <w:rPr>
          <w:b/>
          <w:bCs/>
        </w:rPr>
        <w:t>Humidity: 65%</w:t>
      </w:r>
      <w:r>
        <w:rPr>
          <w:b/>
          <w:bCs/>
        </w:rPr>
        <w:t xml:space="preserve">, </w:t>
      </w:r>
      <w:r w:rsidRPr="00CE5067">
        <w:rPr>
          <w:b/>
          <w:bCs/>
        </w:rPr>
        <w:t xml:space="preserve">O2 </w:t>
      </w:r>
      <w:r>
        <w:rPr>
          <w:b/>
          <w:bCs/>
        </w:rPr>
        <w:t xml:space="preserve">concentration 21%, </w:t>
      </w:r>
      <w:r w:rsidRPr="00CE5067">
        <w:rPr>
          <w:b/>
          <w:bCs/>
        </w:rPr>
        <w:t>RL=</w:t>
      </w:r>
      <w:r w:rsidRPr="0014253D">
        <w:rPr>
          <w:color w:val="000000"/>
          <w:sz w:val="18"/>
          <w:szCs w:val="18"/>
        </w:rPr>
        <w:t xml:space="preserve"> </w:t>
      </w:r>
      <w:r>
        <w:rPr>
          <w:b/>
          <w:bCs/>
        </w:rPr>
        <w:t>20</w:t>
      </w:r>
      <w:r w:rsidRPr="0014253D">
        <w:rPr>
          <w:b/>
          <w:bCs/>
        </w:rPr>
        <w:t>kΩ</w:t>
      </w:r>
    </w:p>
    <w:p w:rsidR="00BA1916" w:rsidRDefault="00BA1916" w:rsidP="00BA1916">
      <w:r>
        <w:t>X=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Rs/Ro)</w:t>
      </w:r>
    </w:p>
    <w:p w:rsidR="00BA1916" w:rsidRDefault="00BA1916" w:rsidP="00BA1916">
      <w:r>
        <w:t>Y=</w:t>
      </w:r>
      <w:r w:rsidRPr="002E769E">
        <w:t xml:space="preserve"> 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PPM)</w:t>
      </w:r>
    </w:p>
    <w:p w:rsidR="00BA1916" w:rsidRDefault="00BA1916" w:rsidP="00BA1916">
      <w:r w:rsidRPr="00CE5067">
        <w:t>R² = 0.999</w:t>
      </w:r>
      <w:r>
        <w:t xml:space="preserve"> (default, except for air)</w:t>
      </w:r>
    </w:p>
    <w:p w:rsidR="00BA1916" w:rsidRDefault="00BA1916" w:rsidP="00BA1916"/>
    <w:p w:rsidR="007807A9" w:rsidRDefault="007807A9" w:rsidP="007807A9">
      <w:r w:rsidRPr="007807A9">
        <w:t>y = -2.890x + 2.055</w:t>
      </w:r>
      <w:r>
        <w:t xml:space="preserve"> (Carbon dioxide)</w:t>
      </w:r>
    </w:p>
    <w:p w:rsidR="007807A9" w:rsidRPr="007807A9" w:rsidRDefault="007807A9" w:rsidP="007807A9"/>
    <w:p w:rsidR="007807A9" w:rsidRPr="007807A9" w:rsidRDefault="007807A9" w:rsidP="007807A9">
      <w:r w:rsidRPr="007807A9">
        <w:t xml:space="preserve">y = -3.891x + 2.750 </w:t>
      </w:r>
      <w:r>
        <w:t xml:space="preserve">(Carbon monoxide) </w:t>
      </w:r>
      <w:r w:rsidRPr="007807A9">
        <w:t xml:space="preserve">R² = 0.998 </w:t>
      </w:r>
    </w:p>
    <w:p w:rsidR="007807A9" w:rsidRPr="007807A9" w:rsidRDefault="007807A9" w:rsidP="007807A9">
      <w:r>
        <w:t xml:space="preserve">** </w:t>
      </w:r>
      <w:r w:rsidRPr="007807A9">
        <w:t>y = 1.457x</w:t>
      </w:r>
      <w:r w:rsidRPr="007807A9">
        <w:rPr>
          <w:vertAlign w:val="superscript"/>
        </w:rPr>
        <w:t>2</w:t>
      </w:r>
      <w:r>
        <w:t xml:space="preserve"> - 4.725x + 2.855 </w:t>
      </w:r>
      <w:r w:rsidRPr="007807A9">
        <w:t xml:space="preserve">R² = 0.999 </w:t>
      </w:r>
    </w:p>
    <w:p w:rsidR="007807A9" w:rsidRDefault="007807A9"/>
    <w:p w:rsidR="007807A9" w:rsidRDefault="007807A9" w:rsidP="007807A9">
      <w:r>
        <w:t>y = -3.181x + 1.895 (</w:t>
      </w:r>
      <w:r w:rsidR="001744D4">
        <w:t>ethanol/alcohol</w:t>
      </w:r>
      <w:r>
        <w:t>)</w:t>
      </w:r>
    </w:p>
    <w:p w:rsidR="007807A9" w:rsidRDefault="007807A9" w:rsidP="007807A9"/>
    <w:p w:rsidR="007807A9" w:rsidRDefault="007807A9" w:rsidP="007807A9">
      <w:r w:rsidRPr="007807A9">
        <w:t>y = -2.469x + 2.005</w:t>
      </w:r>
      <w:r>
        <w:t xml:space="preserve"> (ammonium)</w:t>
      </w:r>
    </w:p>
    <w:p w:rsidR="007807A9" w:rsidRPr="007807A9" w:rsidRDefault="007807A9" w:rsidP="007807A9"/>
    <w:p w:rsidR="007807A9" w:rsidRDefault="007807A9" w:rsidP="007807A9">
      <w:r>
        <w:t>y = -3.479x + 1.658 (</w:t>
      </w:r>
      <w:r w:rsidR="00C7456C">
        <w:t>t</w:t>
      </w:r>
      <w:r w:rsidR="001744D4">
        <w:t>oluene</w:t>
      </w:r>
      <w:r>
        <w:t>)</w:t>
      </w:r>
    </w:p>
    <w:p w:rsidR="007807A9" w:rsidRDefault="007807A9" w:rsidP="007807A9"/>
    <w:p w:rsidR="007807A9" w:rsidRPr="007807A9" w:rsidRDefault="007807A9" w:rsidP="007807A9">
      <w:r>
        <w:t>y = -3.452x + 1.542 (</w:t>
      </w:r>
      <w:r w:rsidR="001744D4">
        <w:t>acetone</w:t>
      </w:r>
      <w:r>
        <w:t xml:space="preserve">) </w:t>
      </w:r>
      <w:r w:rsidRPr="007807A9">
        <w:t xml:space="preserve">R² = 0.998 </w:t>
      </w:r>
    </w:p>
    <w:p w:rsidR="007807A9" w:rsidRPr="007807A9" w:rsidRDefault="007807A9" w:rsidP="007807A9">
      <w:r>
        <w:t xml:space="preserve">** </w:t>
      </w:r>
      <w:r w:rsidRPr="007807A9">
        <w:t>y = -1.004x</w:t>
      </w:r>
      <w:r w:rsidRPr="007807A9">
        <w:rPr>
          <w:vertAlign w:val="superscript"/>
        </w:rPr>
        <w:t>2</w:t>
      </w:r>
      <w:r>
        <w:t xml:space="preserve"> - 3.525x + 1.553 </w:t>
      </w:r>
      <w:r w:rsidRPr="007807A9">
        <w:t xml:space="preserve">R² = 0.999 </w:t>
      </w:r>
    </w:p>
    <w:p w:rsidR="007807A9" w:rsidRDefault="007807A9" w:rsidP="007807A9"/>
    <w:p w:rsidR="007807A9" w:rsidRPr="007807A9" w:rsidRDefault="00145ED1" w:rsidP="007807A9">
      <w:r>
        <w:t>3/4ae-ethanol</w:t>
      </w:r>
      <w:r w:rsidR="00B2648B">
        <w:t>/alcohol</w:t>
      </w:r>
    </w:p>
    <w:p w:rsidR="007807A9" w:rsidRDefault="00145ED1" w:rsidP="007807A9">
      <w:proofErr w:type="gramStart"/>
      <w:r>
        <w:t>#Name?</w:t>
      </w:r>
      <w:proofErr w:type="gramEnd"/>
      <w:r>
        <w:t xml:space="preserve"> </w:t>
      </w:r>
      <w:proofErr w:type="gramStart"/>
      <w:r>
        <w:t>acetone</w:t>
      </w:r>
      <w:proofErr w:type="gramEnd"/>
    </w:p>
    <w:p w:rsidR="00145ED1" w:rsidRPr="007807A9" w:rsidRDefault="00145ED1" w:rsidP="007807A9">
      <w:r>
        <w:t>¼*Toluene</w:t>
      </w:r>
    </w:p>
    <w:p w:rsidR="007807A9" w:rsidRPr="005A1973" w:rsidRDefault="007807A9"/>
    <w:sectPr w:rsidR="007807A9" w:rsidRPr="005A1973" w:rsidSect="003A7F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ZCU0NzCyNTSwsjE3MzMyUdpeDU4uLM/DyQAuNaAN+ckb4sAAAA"/>
  </w:docVars>
  <w:rsids>
    <w:rsidRoot w:val="002E769E"/>
    <w:rsid w:val="000C2007"/>
    <w:rsid w:val="000D2A3D"/>
    <w:rsid w:val="00114FD5"/>
    <w:rsid w:val="00116029"/>
    <w:rsid w:val="00125F15"/>
    <w:rsid w:val="0014253D"/>
    <w:rsid w:val="00145ED1"/>
    <w:rsid w:val="001744D4"/>
    <w:rsid w:val="002E769E"/>
    <w:rsid w:val="00317C7C"/>
    <w:rsid w:val="003360F0"/>
    <w:rsid w:val="003A7FC1"/>
    <w:rsid w:val="003D0AD3"/>
    <w:rsid w:val="00446B7E"/>
    <w:rsid w:val="004642AB"/>
    <w:rsid w:val="004A14A1"/>
    <w:rsid w:val="00541CFF"/>
    <w:rsid w:val="005620E8"/>
    <w:rsid w:val="005A1973"/>
    <w:rsid w:val="005B2D35"/>
    <w:rsid w:val="006641A8"/>
    <w:rsid w:val="006F300C"/>
    <w:rsid w:val="007807A9"/>
    <w:rsid w:val="007859CA"/>
    <w:rsid w:val="008975FD"/>
    <w:rsid w:val="008C03E7"/>
    <w:rsid w:val="00927FD7"/>
    <w:rsid w:val="00940B7E"/>
    <w:rsid w:val="00A262F7"/>
    <w:rsid w:val="00AD4763"/>
    <w:rsid w:val="00B2648B"/>
    <w:rsid w:val="00B440D0"/>
    <w:rsid w:val="00BA1916"/>
    <w:rsid w:val="00BD3305"/>
    <w:rsid w:val="00C6498E"/>
    <w:rsid w:val="00C7456C"/>
    <w:rsid w:val="00CE5067"/>
    <w:rsid w:val="00F05AD2"/>
    <w:rsid w:val="00F50E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F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42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2A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0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DM</cp:lastModifiedBy>
  <cp:revision>5</cp:revision>
  <dcterms:created xsi:type="dcterms:W3CDTF">2017-02-14T08:05:00Z</dcterms:created>
  <dcterms:modified xsi:type="dcterms:W3CDTF">2017-02-28T06:32:00Z</dcterms:modified>
</cp:coreProperties>
</file>